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0D3480" w14:textId="7C83FB5E" w:rsidR="00B804B1" w:rsidRPr="00924A19" w:rsidRDefault="00924A19" w:rsidP="00924A19">
      <w:pPr>
        <w:jc w:val="center"/>
        <w:rPr>
          <w:b/>
          <w:sz w:val="36"/>
          <w:u w:val="single"/>
        </w:rPr>
      </w:pPr>
      <w:r w:rsidRPr="00924A19">
        <w:rPr>
          <w:b/>
          <w:sz w:val="36"/>
          <w:u w:val="single"/>
        </w:rPr>
        <w:t>Benefice Prayer List</w:t>
      </w:r>
      <w:r w:rsidR="00043621">
        <w:rPr>
          <w:b/>
          <w:sz w:val="36"/>
          <w:u w:val="single"/>
        </w:rPr>
        <w:t xml:space="preserve"> (Demo info)</w:t>
      </w:r>
    </w:p>
    <w:p w14:paraId="23B7224F" w14:textId="43ABFF13" w:rsidR="00924A19" w:rsidRDefault="00924A19"/>
    <w:p w14:paraId="38655598" w14:textId="31FC437D" w:rsidR="00924A19" w:rsidRPr="00924A19" w:rsidRDefault="00924A19">
      <w:pPr>
        <w:rPr>
          <w:b/>
          <w:u w:val="single"/>
        </w:rPr>
      </w:pPr>
      <w:r w:rsidRPr="00924A19">
        <w:rPr>
          <w:b/>
          <w:u w:val="single"/>
        </w:rPr>
        <w:t>Colden Common</w:t>
      </w:r>
    </w:p>
    <w:p w14:paraId="35E75821" w14:textId="77777777" w:rsidR="00924A19" w:rsidRPr="00924A19" w:rsidRDefault="00924A19">
      <w:r w:rsidRPr="00924A19">
        <w:t xml:space="preserve">We pray for Our Church </w:t>
      </w:r>
    </w:p>
    <w:p w14:paraId="1380CBDE" w14:textId="7EE38FB2" w:rsidR="00924A19" w:rsidRDefault="00924A19">
      <w:r>
        <w:t xml:space="preserve">Barbara and Gillian, our LLMs </w:t>
      </w:r>
    </w:p>
    <w:p w14:paraId="5674008C" w14:textId="3B45E8DB" w:rsidR="00745D9B" w:rsidRDefault="00745D9B">
      <w:r>
        <w:t>Our Vicar Damon</w:t>
      </w:r>
      <w:bookmarkStart w:id="0" w:name="_GoBack"/>
      <w:bookmarkEnd w:id="0"/>
    </w:p>
    <w:p w14:paraId="2AFFFC5D" w14:textId="7B0C8A6F" w:rsidR="00924A19" w:rsidRDefault="00924A19">
      <w:r>
        <w:t xml:space="preserve">The Parish: Main Road </w:t>
      </w:r>
    </w:p>
    <w:p w14:paraId="66037D02" w14:textId="6D89D096" w:rsidR="00924A19" w:rsidRDefault="00924A19">
      <w:r>
        <w:t xml:space="preserve">The Sick: Kevin, Sue, </w:t>
      </w:r>
      <w:proofErr w:type="spellStart"/>
      <w:r>
        <w:t>Steban</w:t>
      </w:r>
      <w:proofErr w:type="spellEnd"/>
      <w:r>
        <w:t>, Ruth, Jean, Margery, Joan, Peter, Freddie,</w:t>
      </w:r>
    </w:p>
    <w:p w14:paraId="6149497B" w14:textId="77777777" w:rsidR="00924A19" w:rsidRDefault="00924A19">
      <w:r>
        <w:t>The Departed: Helen Hamilton, Dora Springer,</w:t>
      </w:r>
    </w:p>
    <w:p w14:paraId="35B5F398" w14:textId="41D76251" w:rsidR="00924A19" w:rsidRDefault="00924A19">
      <w:r>
        <w:t>Those whose anniversary of death occurs at this time: Emily Knight, Stanley Baker</w:t>
      </w:r>
    </w:p>
    <w:p w14:paraId="5D7A611C" w14:textId="6C7D8825" w:rsidR="00924A19" w:rsidRPr="00924A19" w:rsidRDefault="00924A19">
      <w:pPr>
        <w:rPr>
          <w:b/>
          <w:u w:val="single"/>
        </w:rPr>
      </w:pPr>
      <w:r w:rsidRPr="00924A19">
        <w:rPr>
          <w:b/>
          <w:u w:val="single"/>
        </w:rPr>
        <w:t>Morest</w:t>
      </w:r>
      <w:r w:rsidR="00043621">
        <w:rPr>
          <w:b/>
          <w:u w:val="single"/>
        </w:rPr>
        <w:t>ea</w:t>
      </w:r>
      <w:r w:rsidRPr="00924A19">
        <w:rPr>
          <w:b/>
          <w:u w:val="single"/>
        </w:rPr>
        <w:t>d</w:t>
      </w:r>
    </w:p>
    <w:p w14:paraId="6C489ECC" w14:textId="77777777" w:rsidR="00043621" w:rsidRPr="00924A19" w:rsidRDefault="00043621" w:rsidP="00043621">
      <w:r w:rsidRPr="00924A19">
        <w:t xml:space="preserve">We pray for Our Church </w:t>
      </w:r>
    </w:p>
    <w:p w14:paraId="3900FC22" w14:textId="77777777" w:rsidR="00043621" w:rsidRDefault="00043621" w:rsidP="00043621">
      <w:r>
        <w:t xml:space="preserve">Barbara and Gillian, our LLMs </w:t>
      </w:r>
    </w:p>
    <w:p w14:paraId="75D58049" w14:textId="77777777" w:rsidR="00043621" w:rsidRDefault="00043621" w:rsidP="00043621">
      <w:r>
        <w:t xml:space="preserve">The Parish: Main Road </w:t>
      </w:r>
    </w:p>
    <w:p w14:paraId="1AA76BDB" w14:textId="77777777" w:rsidR="00043621" w:rsidRDefault="00043621" w:rsidP="00043621">
      <w:r>
        <w:t xml:space="preserve">The Sick: Kevin, Sue, </w:t>
      </w:r>
      <w:proofErr w:type="spellStart"/>
      <w:r>
        <w:t>Steban</w:t>
      </w:r>
      <w:proofErr w:type="spellEnd"/>
      <w:r>
        <w:t>, Ruth, Jean, Margery, Joan, Peter, Freddie,</w:t>
      </w:r>
    </w:p>
    <w:p w14:paraId="23E16370" w14:textId="77777777" w:rsidR="00043621" w:rsidRDefault="00043621" w:rsidP="00043621">
      <w:r>
        <w:t>The Departed: Helen Hamilton, Dora Springer,</w:t>
      </w:r>
    </w:p>
    <w:p w14:paraId="18B07FFB" w14:textId="77777777" w:rsidR="00043621" w:rsidRDefault="00043621" w:rsidP="00043621">
      <w:r>
        <w:t>Those whose anniversary of death occurs at this time: Emily Knight, Stanley Baker</w:t>
      </w:r>
    </w:p>
    <w:p w14:paraId="4E14A63B" w14:textId="2C9148C7" w:rsidR="00924A19" w:rsidRDefault="00924A19">
      <w:r w:rsidRPr="00043621">
        <w:rPr>
          <w:b/>
          <w:u w:val="single"/>
        </w:rPr>
        <w:t>Owslebury</w:t>
      </w:r>
    </w:p>
    <w:p w14:paraId="462A6DD1" w14:textId="77777777" w:rsidR="00043621" w:rsidRPr="00924A19" w:rsidRDefault="00043621" w:rsidP="00043621">
      <w:r w:rsidRPr="00924A19">
        <w:t xml:space="preserve">We pray for Our Church </w:t>
      </w:r>
    </w:p>
    <w:p w14:paraId="64C3B627" w14:textId="77777777" w:rsidR="00043621" w:rsidRDefault="00043621" w:rsidP="00043621">
      <w:r>
        <w:t xml:space="preserve">Barbara and Gillian, our LLMs </w:t>
      </w:r>
    </w:p>
    <w:p w14:paraId="432FDE18" w14:textId="77777777" w:rsidR="00043621" w:rsidRDefault="00043621" w:rsidP="00043621">
      <w:r>
        <w:t xml:space="preserve">The Parish: Main Road </w:t>
      </w:r>
    </w:p>
    <w:p w14:paraId="1E681616" w14:textId="77777777" w:rsidR="00043621" w:rsidRDefault="00043621" w:rsidP="00043621">
      <w:r>
        <w:t xml:space="preserve">The Sick: Kevin, Sue, </w:t>
      </w:r>
      <w:proofErr w:type="spellStart"/>
      <w:r>
        <w:t>Steban</w:t>
      </w:r>
      <w:proofErr w:type="spellEnd"/>
      <w:r>
        <w:t>, Ruth, Jean, Margery, Joan, Peter, Freddie,</w:t>
      </w:r>
    </w:p>
    <w:p w14:paraId="1A241BE4" w14:textId="77777777" w:rsidR="00043621" w:rsidRDefault="00043621" w:rsidP="00043621">
      <w:r>
        <w:t>The Departed: Helen Hamilton, Dora Springer,</w:t>
      </w:r>
    </w:p>
    <w:p w14:paraId="764EC1C2" w14:textId="77777777" w:rsidR="00043621" w:rsidRDefault="00043621" w:rsidP="00043621">
      <w:r>
        <w:t>Those whose anniversary of death occurs at this time: Emily Knight, Stanley Baker</w:t>
      </w:r>
    </w:p>
    <w:p w14:paraId="64721E55" w14:textId="77777777" w:rsidR="00043621" w:rsidRDefault="00043621">
      <w:pPr>
        <w:rPr>
          <w:b/>
          <w:u w:val="single"/>
        </w:rPr>
      </w:pPr>
    </w:p>
    <w:p w14:paraId="4959A98D" w14:textId="1BC15F4F" w:rsidR="00924A19" w:rsidRDefault="00924A19">
      <w:r w:rsidRPr="00043621">
        <w:rPr>
          <w:b/>
          <w:u w:val="single"/>
        </w:rPr>
        <w:t>Twyford</w:t>
      </w:r>
    </w:p>
    <w:p w14:paraId="466C17B4" w14:textId="77777777" w:rsidR="00043621" w:rsidRPr="00924A19" w:rsidRDefault="00043621" w:rsidP="00043621">
      <w:r w:rsidRPr="00924A19">
        <w:t xml:space="preserve">We pray for Our Church </w:t>
      </w:r>
    </w:p>
    <w:p w14:paraId="3BD62158" w14:textId="77777777" w:rsidR="00043621" w:rsidRDefault="00043621" w:rsidP="00043621">
      <w:r>
        <w:t xml:space="preserve">Barbara and Gillian, our LLMs </w:t>
      </w:r>
    </w:p>
    <w:p w14:paraId="20C9F55A" w14:textId="77777777" w:rsidR="00043621" w:rsidRDefault="00043621" w:rsidP="00043621">
      <w:r>
        <w:t xml:space="preserve">The Parish: Main Road </w:t>
      </w:r>
    </w:p>
    <w:p w14:paraId="7ED64300" w14:textId="77777777" w:rsidR="00043621" w:rsidRDefault="00043621" w:rsidP="00043621">
      <w:r>
        <w:t xml:space="preserve">The Sick: Kevin, Sue, </w:t>
      </w:r>
      <w:proofErr w:type="spellStart"/>
      <w:r>
        <w:t>Steban</w:t>
      </w:r>
      <w:proofErr w:type="spellEnd"/>
      <w:r>
        <w:t>, Ruth, Jean, Margery, Joan, Peter, Freddie,</w:t>
      </w:r>
    </w:p>
    <w:p w14:paraId="7CD557E0" w14:textId="77777777" w:rsidR="00043621" w:rsidRDefault="00043621" w:rsidP="00043621">
      <w:r>
        <w:t>The Departed: Helen Hamilton, Dora Springer,</w:t>
      </w:r>
    </w:p>
    <w:p w14:paraId="1F991667" w14:textId="77777777" w:rsidR="00043621" w:rsidRDefault="00043621" w:rsidP="00043621">
      <w:r>
        <w:t>Those whose anniversary of death occurs at this time: Emily Knight, Stanley Baker</w:t>
      </w:r>
    </w:p>
    <w:p w14:paraId="55E2A62D" w14:textId="730DEE80" w:rsidR="005321A1" w:rsidRDefault="005321A1"/>
    <w:sectPr w:rsidR="005321A1" w:rsidSect="00043621">
      <w:pgSz w:w="11906" w:h="16838"/>
      <w:pgMar w:top="56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LM0MzG0tDAxNDNS0lEKTi0uzszPAykwqgUAXbxylSwAAAA="/>
  </w:docVars>
  <w:rsids>
    <w:rsidRoot w:val="00B804B1"/>
    <w:rsid w:val="00043621"/>
    <w:rsid w:val="00102F92"/>
    <w:rsid w:val="002E4E47"/>
    <w:rsid w:val="00332505"/>
    <w:rsid w:val="004F27B1"/>
    <w:rsid w:val="005321A1"/>
    <w:rsid w:val="00745D9B"/>
    <w:rsid w:val="00924A19"/>
    <w:rsid w:val="00B80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15E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804B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804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8</TotalTime>
  <Pages>2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on Draisey</dc:creator>
  <cp:keywords/>
  <dc:description/>
  <cp:lastModifiedBy>Acer PC</cp:lastModifiedBy>
  <cp:revision>3</cp:revision>
  <dcterms:created xsi:type="dcterms:W3CDTF">2019-05-24T15:56:00Z</dcterms:created>
  <dcterms:modified xsi:type="dcterms:W3CDTF">2019-06-04T10:43:00Z</dcterms:modified>
</cp:coreProperties>
</file>